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B54EE6" w14:textId="2584B1DE" w:rsidR="00121562" w:rsidRPr="008A07BA" w:rsidRDefault="008A07BA" w:rsidP="008A07BA">
      <w:pPr>
        <w:pStyle w:val="Heading1"/>
        <w:jc w:val="center"/>
        <w:rPr>
          <w:rFonts w:asciiTheme="minorHAnsi" w:hAnsiTheme="minorHAnsi" w:cstheme="minorHAnsi"/>
          <w:b/>
        </w:rPr>
      </w:pPr>
      <w:r w:rsidRPr="008A07BA">
        <w:rPr>
          <w:rFonts w:asciiTheme="minorHAnsi" w:hAnsiTheme="minorHAnsi" w:cstheme="minorHAnsi"/>
          <w:b/>
        </w:rPr>
        <w:t>PDF Sample Document</w:t>
      </w:r>
    </w:p>
    <w:p w14:paraId="6EA84AD1" w14:textId="77777777" w:rsidR="008A07BA" w:rsidRPr="008A07BA" w:rsidRDefault="008A07BA" w:rsidP="008A07B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62"/>
        <w:gridCol w:w="5203"/>
      </w:tblGrid>
      <w:tr w:rsidR="008A07BA" w14:paraId="5F69C101" w14:textId="77777777" w:rsidTr="008A07BA">
        <w:trPr>
          <w:trHeight w:val="290"/>
          <w:jc w:val="center"/>
        </w:trPr>
        <w:tc>
          <w:tcPr>
            <w:tcW w:w="3362" w:type="dxa"/>
            <w:vAlign w:val="center"/>
          </w:tcPr>
          <w:p w14:paraId="5EDE7CBE" w14:textId="4EB9C665" w:rsidR="008A07BA" w:rsidRPr="008A07BA" w:rsidRDefault="008A07BA" w:rsidP="008A07BA">
            <w:pPr>
              <w:rPr>
                <w:b/>
                <w:bCs/>
              </w:rPr>
            </w:pPr>
            <w:r>
              <w:rPr>
                <w:b/>
                <w:bCs/>
              </w:rPr>
              <w:t>Sample Date:</w:t>
            </w:r>
          </w:p>
        </w:tc>
        <w:tc>
          <w:tcPr>
            <w:tcW w:w="5203" w:type="dxa"/>
            <w:vAlign w:val="center"/>
          </w:tcPr>
          <w:p w14:paraId="18646B01" w14:textId="22D5DB6B" w:rsidR="008A07BA" w:rsidRPr="008A07BA" w:rsidRDefault="008A07BA" w:rsidP="008A07BA">
            <w:r>
              <w:t>October 2020</w:t>
            </w:r>
          </w:p>
        </w:tc>
      </w:tr>
      <w:tr w:rsidR="008A07BA" w14:paraId="2058F60E" w14:textId="77777777" w:rsidTr="008A07BA">
        <w:trPr>
          <w:trHeight w:val="138"/>
          <w:jc w:val="center"/>
        </w:trPr>
        <w:tc>
          <w:tcPr>
            <w:tcW w:w="3362" w:type="dxa"/>
            <w:vAlign w:val="center"/>
          </w:tcPr>
          <w:p w14:paraId="771E33AE" w14:textId="316B5A69" w:rsidR="008A07BA" w:rsidRPr="008A07BA" w:rsidRDefault="008A07BA" w:rsidP="008A07BA">
            <w:pPr>
              <w:rPr>
                <w:b/>
                <w:bCs/>
              </w:rPr>
            </w:pPr>
            <w:r>
              <w:rPr>
                <w:b/>
                <w:bCs/>
              </w:rPr>
              <w:t>Prepared By:</w:t>
            </w:r>
          </w:p>
        </w:tc>
        <w:tc>
          <w:tcPr>
            <w:tcW w:w="5203" w:type="dxa"/>
            <w:vAlign w:val="center"/>
          </w:tcPr>
          <w:p w14:paraId="5CB17EC3" w14:textId="1A032080" w:rsidR="008A07BA" w:rsidRPr="008A07BA" w:rsidRDefault="008A07BA" w:rsidP="008A07BA"/>
        </w:tc>
      </w:tr>
      <w:tr w:rsidR="008A07BA" w14:paraId="2D76367C" w14:textId="77777777" w:rsidTr="008A07BA">
        <w:trPr>
          <w:trHeight w:val="612"/>
          <w:jc w:val="center"/>
        </w:trPr>
        <w:tc>
          <w:tcPr>
            <w:tcW w:w="3362" w:type="dxa"/>
            <w:vAlign w:val="center"/>
          </w:tcPr>
          <w:p w14:paraId="0FE42A31" w14:textId="4FA04E35" w:rsidR="008A07BA" w:rsidRPr="008A07BA" w:rsidRDefault="008A07BA" w:rsidP="008A07BA">
            <w:pPr>
              <w:rPr>
                <w:b/>
                <w:bCs/>
              </w:rPr>
            </w:pPr>
            <w:r>
              <w:rPr>
                <w:b/>
                <w:bCs/>
              </w:rPr>
              <w:t>Created and Tested Using:</w:t>
            </w:r>
          </w:p>
        </w:tc>
        <w:tc>
          <w:tcPr>
            <w:tcW w:w="5203" w:type="dxa"/>
            <w:vAlign w:val="center"/>
          </w:tcPr>
          <w:p w14:paraId="4089C930" w14:textId="77777777" w:rsidR="008A07BA" w:rsidRPr="008A07BA" w:rsidRDefault="008A07BA" w:rsidP="008A07BA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>
              <w:t>Framework 1.1</w:t>
            </w:r>
          </w:p>
          <w:p w14:paraId="3F3348A2" w14:textId="3ADD16E0" w:rsidR="008A07BA" w:rsidRPr="008A07BA" w:rsidRDefault="008A07BA" w:rsidP="008A07BA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>
              <w:t>Additional Framework 2.1.0</w:t>
            </w:r>
          </w:p>
        </w:tc>
      </w:tr>
    </w:tbl>
    <w:p w14:paraId="4158ED15" w14:textId="53A76A3F" w:rsidR="008A07BA" w:rsidRDefault="008A07BA" w:rsidP="008A07BA"/>
    <w:p w14:paraId="58A3E7C6" w14:textId="21F00EE6" w:rsidR="000C4CFD" w:rsidRPr="000C4CFD" w:rsidRDefault="000C4CFD" w:rsidP="000C4CFD">
      <w:pPr>
        <w:pStyle w:val="Heading2"/>
        <w:rPr>
          <w:b/>
          <w:bCs/>
        </w:rPr>
      </w:pPr>
      <w:r w:rsidRPr="000C4CFD">
        <w:rPr>
          <w:b/>
          <w:bCs/>
        </w:rPr>
        <w:t>Overview</w:t>
      </w:r>
    </w:p>
    <w:p w14:paraId="602B38AF" w14:textId="624759B7" w:rsidR="00A85A06" w:rsidRDefault="00A85A06" w:rsidP="00A85A06">
      <w:r>
        <w:t>This sample consists of a simple PDF document containing images, tables and bodies of text for use in future comparisons.</w:t>
      </w:r>
    </w:p>
    <w:p w14:paraId="33E4F589" w14:textId="7B78A9EB" w:rsidR="00A85A06" w:rsidRDefault="00342930" w:rsidP="00A85A06">
      <w:r>
        <w:t xml:space="preserve">Each page features </w:t>
      </w:r>
      <w:r w:rsidR="0011497A">
        <w:t>several different elements, which will be re-arranged and taken out of various versions to make appropriate comparisons.  Below is an image:</w:t>
      </w:r>
    </w:p>
    <w:p w14:paraId="7CC5D28C" w14:textId="44213205" w:rsidR="00A85A06" w:rsidRDefault="00A85A06" w:rsidP="00A85A06">
      <w:pPr>
        <w:jc w:val="center"/>
      </w:pPr>
      <w:r>
        <w:rPr>
          <w:noProof/>
        </w:rPr>
        <w:drawing>
          <wp:inline distT="0" distB="0" distL="0" distR="0" wp14:anchorId="50BA990B" wp14:editId="16022A4E">
            <wp:extent cx="4375052" cy="2626628"/>
            <wp:effectExtent l="0" t="0" r="698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76881" cy="2627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8D0B1" w14:textId="77777777" w:rsidR="0011497A" w:rsidRDefault="0011497A" w:rsidP="00A85A06">
      <w:pPr>
        <w:jc w:val="center"/>
      </w:pPr>
    </w:p>
    <w:p w14:paraId="4A550896" w14:textId="021B9F2F" w:rsidR="0011497A" w:rsidRPr="00450104" w:rsidRDefault="00450104" w:rsidP="00450104">
      <w:pPr>
        <w:pStyle w:val="Heading2"/>
        <w:rPr>
          <w:b/>
          <w:bCs/>
        </w:rPr>
      </w:pPr>
      <w:r>
        <w:rPr>
          <w:b/>
          <w:bCs/>
        </w:rPr>
        <w:t>The Comparison</w:t>
      </w:r>
      <w:r w:rsidR="0011497A" w:rsidRPr="0011497A">
        <w:rPr>
          <w:b/>
          <w:bCs/>
        </w:rPr>
        <w:t xml:space="preserve">: </w:t>
      </w:r>
    </w:p>
    <w:p w14:paraId="3AE4E402" w14:textId="2C144AD4" w:rsidR="0011497A" w:rsidRDefault="00450104" w:rsidP="0011497A">
      <w:pPr>
        <w:pStyle w:val="ListParagraph"/>
        <w:numPr>
          <w:ilvl w:val="0"/>
          <w:numId w:val="2"/>
        </w:numPr>
      </w:pPr>
      <w:r>
        <w:t>The comparison process comprises several parts</w:t>
      </w:r>
    </w:p>
    <w:p w14:paraId="5227ACC9" w14:textId="3064792E" w:rsidR="0011497A" w:rsidRDefault="0011497A" w:rsidP="0011497A">
      <w:pPr>
        <w:pStyle w:val="ListParagraph"/>
        <w:numPr>
          <w:ilvl w:val="1"/>
          <w:numId w:val="2"/>
        </w:numPr>
      </w:pPr>
      <w:r>
        <w:t xml:space="preserve"> </w:t>
      </w:r>
      <w:r w:rsidR="00450104">
        <w:t>Identify the file type of each document and extract the contents to a string using the appropriate method</w:t>
      </w:r>
    </w:p>
    <w:p w14:paraId="19899CED" w14:textId="08889647" w:rsidR="00450104" w:rsidRDefault="00450104" w:rsidP="0011497A">
      <w:pPr>
        <w:pStyle w:val="ListParagraph"/>
        <w:numPr>
          <w:ilvl w:val="1"/>
          <w:numId w:val="2"/>
        </w:numPr>
      </w:pPr>
      <w:r>
        <w:t>Pre-process the string for each document to remove any line-breaks and unusual characters</w:t>
      </w:r>
    </w:p>
    <w:p w14:paraId="7AF9D424" w14:textId="7EE6412D" w:rsidR="00450104" w:rsidRDefault="00450104" w:rsidP="0011497A">
      <w:pPr>
        <w:pStyle w:val="ListParagraph"/>
        <w:numPr>
          <w:ilvl w:val="1"/>
          <w:numId w:val="2"/>
        </w:numPr>
      </w:pPr>
      <w:r>
        <w:t>Compare the strings for a perfect match</w:t>
      </w:r>
    </w:p>
    <w:p w14:paraId="625F4E83" w14:textId="656C2533" w:rsidR="00450104" w:rsidRDefault="00450104" w:rsidP="0011497A">
      <w:pPr>
        <w:pStyle w:val="ListParagraph"/>
        <w:numPr>
          <w:ilvl w:val="1"/>
          <w:numId w:val="2"/>
        </w:numPr>
      </w:pPr>
      <w:r>
        <w:t>If no match, separate each string into a list of sentences to identify the differences</w:t>
      </w:r>
    </w:p>
    <w:p w14:paraId="00DC04E0" w14:textId="5A20DE29" w:rsidR="00450104" w:rsidRDefault="00450104" w:rsidP="00450104"/>
    <w:p w14:paraId="39F7AAF4" w14:textId="77777777" w:rsidR="00450104" w:rsidRPr="000C4CFD" w:rsidRDefault="00450104" w:rsidP="00450104"/>
    <w:sectPr w:rsidR="00450104" w:rsidRPr="000C4CFD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1C4EF9" w14:textId="77777777" w:rsidR="002439FE" w:rsidRDefault="002439FE" w:rsidP="008A07BA">
      <w:pPr>
        <w:spacing w:after="0" w:line="240" w:lineRule="auto"/>
      </w:pPr>
      <w:r>
        <w:separator/>
      </w:r>
    </w:p>
  </w:endnote>
  <w:endnote w:type="continuationSeparator" w:id="0">
    <w:p w14:paraId="5AF053BF" w14:textId="77777777" w:rsidR="002439FE" w:rsidRDefault="002439FE" w:rsidP="008A07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994523" w14:textId="77777777" w:rsidR="002439FE" w:rsidRDefault="002439FE" w:rsidP="008A07BA">
      <w:pPr>
        <w:spacing w:after="0" w:line="240" w:lineRule="auto"/>
      </w:pPr>
      <w:r>
        <w:separator/>
      </w:r>
    </w:p>
  </w:footnote>
  <w:footnote w:type="continuationSeparator" w:id="0">
    <w:p w14:paraId="0CD68A54" w14:textId="77777777" w:rsidR="002439FE" w:rsidRDefault="002439FE" w:rsidP="008A07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7CEB12" w14:textId="26F73D0C" w:rsidR="008A07BA" w:rsidRDefault="008A07BA" w:rsidP="00A85A06">
    <w:pPr>
      <w:pStyle w:val="Header"/>
      <w:tabs>
        <w:tab w:val="clear" w:pos="4513"/>
      </w:tabs>
    </w:pPr>
    <w:r>
      <w:t>Header 1</w:t>
    </w:r>
    <w:r w:rsidR="00A85A06">
      <w:tab/>
      <w:t>October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1620EA"/>
    <w:multiLevelType w:val="hybridMultilevel"/>
    <w:tmpl w:val="BAAA82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71B7A0B"/>
    <w:multiLevelType w:val="hybridMultilevel"/>
    <w:tmpl w:val="466E7A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TQ1NjAyMzCztDRU0lEKTi0uzszPAykwrgUAiLdvhywAAAA="/>
  </w:docVars>
  <w:rsids>
    <w:rsidRoot w:val="00121562"/>
    <w:rsid w:val="0008179C"/>
    <w:rsid w:val="00084E07"/>
    <w:rsid w:val="000C4CFD"/>
    <w:rsid w:val="0011497A"/>
    <w:rsid w:val="00121562"/>
    <w:rsid w:val="00161EF3"/>
    <w:rsid w:val="00207F6B"/>
    <w:rsid w:val="002439FE"/>
    <w:rsid w:val="00263572"/>
    <w:rsid w:val="00325B6E"/>
    <w:rsid w:val="00342930"/>
    <w:rsid w:val="00450104"/>
    <w:rsid w:val="007F44EB"/>
    <w:rsid w:val="008A07BA"/>
    <w:rsid w:val="00A85A06"/>
    <w:rsid w:val="00AA6841"/>
    <w:rsid w:val="00BD373A"/>
    <w:rsid w:val="00CF2FDF"/>
    <w:rsid w:val="00D737DA"/>
    <w:rsid w:val="00E52FFE"/>
    <w:rsid w:val="00EE3BD4"/>
    <w:rsid w:val="00F94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C04FE"/>
  <w15:chartTrackingRefBased/>
  <w15:docId w15:val="{022A9E43-872F-42F3-B85E-E3F16FB1B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07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4C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07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8A07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07BA"/>
  </w:style>
  <w:style w:type="paragraph" w:styleId="Footer">
    <w:name w:val="footer"/>
    <w:basedOn w:val="Normal"/>
    <w:link w:val="FooterChar"/>
    <w:uiPriority w:val="99"/>
    <w:unhideWhenUsed/>
    <w:rsid w:val="008A07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07BA"/>
  </w:style>
  <w:style w:type="table" w:styleId="TableGrid">
    <w:name w:val="Table Grid"/>
    <w:basedOn w:val="TableNormal"/>
    <w:uiPriority w:val="39"/>
    <w:rsid w:val="008A07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07B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C4C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ta Schultz</dc:creator>
  <cp:keywords/>
  <dc:description/>
  <cp:lastModifiedBy>Nikita Schultz</cp:lastModifiedBy>
  <cp:revision>6</cp:revision>
  <dcterms:created xsi:type="dcterms:W3CDTF">2020-10-28T09:18:00Z</dcterms:created>
  <dcterms:modified xsi:type="dcterms:W3CDTF">2020-10-29T11:01:00Z</dcterms:modified>
</cp:coreProperties>
</file>